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bf31135633b9de646577d73ff5c81ad3127893e"/>
    <w:p>
      <w:pPr>
        <w:pStyle w:val="Heading1"/>
      </w:pPr>
      <w:r>
        <w:t xml:space="preserve">Lesson 19: Problemas-historia y ecu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OA.A.1, 1.OA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a variety of story problem types.</w:t>
      </w:r>
    </w:p>
    <w:p>
      <w:pPr>
        <w:numPr>
          <w:ilvl w:val="0"/>
          <w:numId w:val="1001"/>
        </w:numPr>
        <w:pStyle w:val="Compact"/>
      </w:pPr>
      <w:r>
        <w:t xml:space="preserve">Write two different equations to match a story probl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cribamos 2 ecuaciones que correspondan a cada problema-histori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rite two different equations to match a story problem.</w:t>
      </w:r>
    </w:p>
    <w:p>
      <w:pPr>
        <w:pStyle w:val="BodyText"/>
      </w:pPr>
      <w:r>
        <w:t xml:space="preserve">Students are encouraged to write an equation with a symbol for the answer to the question, but they are not required to. Students may write a second equation using the relationship between addition and subtraction, the commutative property, or the meaning of the equal sig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6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o you see your students demonstrating an understanding of the relationship between addition and subtraction? Are students working flexibly with addition and subtraction in order to find missing value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rijoles y piedra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OA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5 estudiantes juegan con frijoles.</w:t>
      </w:r>
      <w:r>
        <w:br/>
      </w:r>
      <w:r>
        <w:t xml:space="preserve">8 estudiantes juegan con piedras pequeñas.</w:t>
      </w:r>
      <w:r>
        <w:br/>
      </w:r>
      <w:r>
        <w:t xml:space="preserve">¿Cuántos estudiantes más juegan con piedras que con frijoles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</w:t>
      </w:r>
    </w:p>
    <w:p>
      <w:pPr>
        <w:pStyle w:val="BodyText"/>
      </w:pPr>
      <w:r>
        <w:t xml:space="preserve">Ecuación: ____________________________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r>
              <m:t>3</m:t>
            </m:r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r>
              <m:t>3</m:t>
            </m:r>
          </m:e>
        </m:borderBox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54Z</dcterms:created>
  <dcterms:modified xsi:type="dcterms:W3CDTF">2022-12-14T2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24JdasPHgo/6AgUJcb/H19XN0dmsF/+LU4UqJkBh152f18uiTEJe0bAz4B8zeURJUlWwkQnGR9P90i1msFQA==</vt:lpwstr>
  </property>
</Properties>
</file>